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D55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55E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90493" w:rsidRPr="007D55E1" w:rsidRDefault="00C9049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55E1">
        <w:rPr>
          <w:rFonts w:ascii="Arial" w:hAnsi="Arial" w:cs="Arial"/>
          <w:color w:val="222222"/>
          <w:sz w:val="20"/>
          <w:szCs w:val="20"/>
          <w:shd w:val="clear" w:color="auto" w:fill="FFFFFF"/>
        </w:rPr>
        <w:t>I </w:t>
      </w:r>
      <w:r w:rsidRPr="007D55E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recommend </w:t>
      </w:r>
      <w:r w:rsidRPr="007D55E1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manuscript entitled </w:t>
      </w:r>
      <w:r w:rsidRPr="007D55E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"</w:t>
      </w:r>
      <w:r w:rsidRPr="007D55E1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Pr="007D55E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The Relationship between Inflation and Economic Growth in Indonesia: A Time Series Approach"</w:t>
      </w:r>
      <w:r w:rsidRPr="007D55E1">
        <w:rPr>
          <w:rFonts w:ascii="Arial" w:hAnsi="Arial" w:cs="Arial"/>
          <w:color w:val="222222"/>
          <w:sz w:val="20"/>
          <w:szCs w:val="20"/>
          <w:shd w:val="clear" w:color="auto" w:fill="FFFFFF"/>
        </w:rPr>
        <w:t> for</w:t>
      </w:r>
      <w:r w:rsidRPr="007D55E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publication. </w:t>
      </w:r>
    </w:p>
    <w:p w:rsidR="009344FF" w:rsidRPr="007D55E1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7D55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D55E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D55E1" w:rsidRPr="007D55E1" w:rsidRDefault="007D55E1" w:rsidP="007D55E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7D55E1">
        <w:rPr>
          <w:rFonts w:ascii="Arial" w:hAnsi="Arial" w:cs="Arial"/>
          <w:b/>
          <w:bCs/>
          <w:sz w:val="20"/>
          <w:szCs w:val="20"/>
        </w:rPr>
        <w:t xml:space="preserve">Dr. Rakesh </w:t>
      </w:r>
      <w:proofErr w:type="spellStart"/>
      <w:r w:rsidRPr="007D55E1">
        <w:rPr>
          <w:rFonts w:ascii="Arial" w:hAnsi="Arial" w:cs="Arial"/>
          <w:b/>
          <w:bCs/>
          <w:sz w:val="20"/>
          <w:szCs w:val="20"/>
        </w:rPr>
        <w:t>Verma</w:t>
      </w:r>
      <w:proofErr w:type="spellEnd"/>
      <w:r w:rsidRPr="007D55E1">
        <w:rPr>
          <w:rFonts w:ascii="Arial" w:hAnsi="Arial" w:cs="Arial"/>
          <w:b/>
          <w:bCs/>
          <w:sz w:val="20"/>
          <w:szCs w:val="20"/>
        </w:rPr>
        <w:t xml:space="preserve">, </w:t>
      </w:r>
      <w:r w:rsidRPr="007D55E1">
        <w:rPr>
          <w:rFonts w:ascii="Arial" w:hAnsi="Arial" w:cs="Arial"/>
          <w:b/>
          <w:bCs/>
          <w:sz w:val="20"/>
          <w:szCs w:val="20"/>
        </w:rPr>
        <w:t>IIMT College of Engineering, India</w:t>
      </w:r>
    </w:p>
    <w:p w:rsidR="007D55E1" w:rsidRPr="007D55E1" w:rsidRDefault="007D55E1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D55E1" w:rsidRPr="007D55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JzQ2MzAxNDE0MDAyUdpeDU4uLM/DyQAsNaAENimzIsAAAA"/>
  </w:docVars>
  <w:rsids>
    <w:rsidRoot w:val="00A72896"/>
    <w:rsid w:val="002C0B2C"/>
    <w:rsid w:val="007D55E1"/>
    <w:rsid w:val="009344FF"/>
    <w:rsid w:val="009F328F"/>
    <w:rsid w:val="00A72896"/>
    <w:rsid w:val="00C90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D3D31"/>
  <w15:docId w15:val="{A0E93FDA-0FC7-4E4A-BA29-2BC3C350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D55E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0T07:56:00Z</dcterms:modified>
</cp:coreProperties>
</file>